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4383" w:rsidRPr="002A4383" w:rsidRDefault="002A4383" w:rsidP="00586850">
      <w:pPr>
        <w:ind w:firstLine="3402"/>
        <w:jc w:val="right"/>
        <w:rPr>
          <w:rStyle w:val="textoNegrita"/>
          <w:lang w:val="es-AR"/>
        </w:rPr>
      </w:pPr>
      <w:r w:rsidRPr="002A4383">
        <w:rPr>
          <w:rStyle w:val="textoNegrita"/>
          <w:lang w:val="es-AR"/>
        </w:rPr>
        <w:t>REGISTRADO BAJO CDCIC-163/20</w:t>
      </w:r>
    </w:p>
    <w:p w:rsidR="002A4383" w:rsidRDefault="002A4383" w:rsidP="00586850">
      <w:pPr>
        <w:ind w:firstLine="3402"/>
        <w:jc w:val="right"/>
        <w:rPr>
          <w:rStyle w:val="textoNegrita"/>
          <w:lang w:val="es-AR"/>
        </w:rPr>
      </w:pPr>
    </w:p>
    <w:p w:rsidR="002A4383" w:rsidRPr="002A4383" w:rsidRDefault="002A4383" w:rsidP="00586850">
      <w:pPr>
        <w:ind w:firstLine="3402"/>
        <w:jc w:val="right"/>
        <w:rPr>
          <w:rStyle w:val="textoNegrita"/>
          <w:lang w:val="es-AR"/>
        </w:rPr>
      </w:pPr>
      <w:r w:rsidRPr="002A4383">
        <w:rPr>
          <w:rStyle w:val="textoNegrita"/>
          <w:lang w:val="es-AR"/>
        </w:rPr>
        <w:t xml:space="preserve">Correspondiente al </w:t>
      </w:r>
      <w:proofErr w:type="spellStart"/>
      <w:r w:rsidRPr="002A4383">
        <w:rPr>
          <w:rStyle w:val="textoNegrita"/>
          <w:lang w:val="es-AR"/>
        </w:rPr>
        <w:t>Expe</w:t>
      </w:r>
      <w:proofErr w:type="spellEnd"/>
      <w:r w:rsidRPr="002A4383">
        <w:rPr>
          <w:rStyle w:val="textoNegrita"/>
          <w:lang w:val="es-AR"/>
        </w:rPr>
        <w:t>: 1430/2020</w:t>
      </w:r>
    </w:p>
    <w:p w:rsidR="002A4383" w:rsidRDefault="002A4383" w:rsidP="00586850">
      <w:pPr>
        <w:ind w:firstLine="3402"/>
        <w:jc w:val="right"/>
        <w:rPr>
          <w:rStyle w:val="textoNegrita"/>
          <w:lang w:val="es-AR"/>
        </w:rPr>
      </w:pPr>
    </w:p>
    <w:p w:rsidR="002A4383" w:rsidRPr="002A4383" w:rsidRDefault="002A4383" w:rsidP="00586850">
      <w:pPr>
        <w:ind w:firstLine="3402"/>
        <w:jc w:val="right"/>
        <w:rPr>
          <w:lang w:val="es-AR"/>
        </w:rPr>
      </w:pPr>
      <w:r w:rsidRPr="002A4383">
        <w:rPr>
          <w:rStyle w:val="textoNegrita"/>
          <w:lang w:val="es-AR"/>
        </w:rPr>
        <w:t xml:space="preserve">BAHIA BLANCA,  </w:t>
      </w:r>
      <w:r>
        <w:rPr>
          <w:rStyle w:val="textoNegrita"/>
          <w:lang w:val="es-AR"/>
        </w:rPr>
        <w:t>08 de septiembre de 2020</w:t>
      </w:r>
      <w:r w:rsidRPr="002A4383">
        <w:rPr>
          <w:rStyle w:val="textoNegrita"/>
          <w:lang w:val="es-AR"/>
        </w:rPr>
        <w:t xml:space="preserve">      </w:t>
      </w: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2A4383" w:rsidRPr="00586850" w:rsidRDefault="002A4383" w:rsidP="002A4383">
      <w:pPr>
        <w:ind w:firstLine="851"/>
        <w:jc w:val="both"/>
        <w:rPr>
          <w:rStyle w:val="textoComun"/>
          <w:b/>
          <w:lang w:val="es-AR"/>
        </w:rPr>
      </w:pPr>
      <w:r w:rsidRPr="002A4383">
        <w:rPr>
          <w:rStyle w:val="textoComun"/>
          <w:lang w:val="es-AR"/>
        </w:rPr>
        <w:t xml:space="preserve">                 Que el cargo de Asistente de Docencia con dedicación simple (*cargo de Planta 27029026) en la asignatura Verificación y Validación de Software (cód. 7993) se encuentra vacante por renuncia del Mg. </w:t>
      </w:r>
      <w:r w:rsidRPr="00586850">
        <w:rPr>
          <w:rStyle w:val="textoComun"/>
          <w:lang w:val="es-AR"/>
        </w:rPr>
        <w:t xml:space="preserve">Matías N. </w:t>
      </w:r>
      <w:proofErr w:type="spellStart"/>
      <w:r w:rsidRPr="00586850">
        <w:rPr>
          <w:rStyle w:val="textoComun"/>
          <w:lang w:val="es-AR"/>
        </w:rPr>
        <w:t>Selzer</w:t>
      </w:r>
      <w:proofErr w:type="spellEnd"/>
      <w:r w:rsidRPr="00586850">
        <w:rPr>
          <w:rStyle w:val="textoComun"/>
          <w:lang w:val="es-AR"/>
        </w:rPr>
        <w:t xml:space="preserve"> (Resol. CDCIC-071/20);</w:t>
      </w:r>
      <w:r w:rsidRPr="007E40A8">
        <w:rPr>
          <w:lang w:val="es-ES_tradnl"/>
        </w:rPr>
        <w:t xml:space="preserve"> </w:t>
      </w:r>
      <w:r w:rsidRPr="00586850">
        <w:rPr>
          <w:rStyle w:val="textoComun"/>
          <w:lang w:val="es-AR"/>
        </w:rPr>
        <w:t>y</w:t>
      </w:r>
    </w:p>
    <w:p w:rsidR="002A4383" w:rsidRDefault="002A4383" w:rsidP="002A4383">
      <w:pPr>
        <w:pStyle w:val="justified"/>
        <w:rPr>
          <w:rStyle w:val="textoNegrita"/>
          <w:rFonts w:ascii="Times New Roman" w:hAnsi="Times New Roman" w:cs="Times New Roman"/>
        </w:rPr>
      </w:pP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2A4383" w:rsidRPr="002A4383" w:rsidRDefault="002A4383" w:rsidP="002A4383">
      <w:pPr>
        <w:ind w:firstLine="851"/>
        <w:jc w:val="both"/>
        <w:rPr>
          <w:lang w:val="es-AR" w:eastAsia="es-ES"/>
        </w:rPr>
      </w:pPr>
      <w:r w:rsidRPr="002A4383">
        <w:rPr>
          <w:lang w:val="es-AR" w:eastAsia="es-ES"/>
        </w:rPr>
        <w:t>Que el Consejo Departamental aprobó por unanimidad, en su reunión de fecha 08 de septiembre de 2020 dicho bloqueo;</w:t>
      </w:r>
    </w:p>
    <w:p w:rsidR="002A4383" w:rsidRPr="002A4383" w:rsidRDefault="002A4383" w:rsidP="002A4383">
      <w:pPr>
        <w:rPr>
          <w:color w:val="000000"/>
          <w:lang w:val="es-AR"/>
        </w:rPr>
      </w:pPr>
    </w:p>
    <w:p w:rsidR="002A4383" w:rsidRPr="002A4383" w:rsidRDefault="002A4383" w:rsidP="002A43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2A4383">
        <w:rPr>
          <w:b/>
          <w:color w:val="000000"/>
          <w:lang w:val="es-AR"/>
        </w:rPr>
        <w:t>POR ELLO,</w:t>
      </w:r>
      <w:r w:rsidRPr="002A4383">
        <w:rPr>
          <w:b/>
          <w:color w:val="000000"/>
          <w:lang w:val="es-AR"/>
        </w:rPr>
        <w:tab/>
      </w:r>
    </w:p>
    <w:p w:rsidR="002A4383" w:rsidRDefault="002A4383" w:rsidP="002A43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586850" w:rsidRDefault="002A4383" w:rsidP="005868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2A4383">
        <w:rPr>
          <w:b/>
          <w:snapToGrid w:val="0"/>
          <w:lang w:val="es-AR" w:eastAsia="es-ES"/>
        </w:rPr>
        <w:t xml:space="preserve">EL CONSEJO DEPARTAMENTAL DE </w:t>
      </w:r>
    </w:p>
    <w:p w:rsidR="002A4383" w:rsidRDefault="002A4383" w:rsidP="005868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2A4383">
        <w:rPr>
          <w:b/>
          <w:snapToGrid w:val="0"/>
          <w:lang w:val="es-AR" w:eastAsia="es-ES"/>
        </w:rPr>
        <w:t>CIENCIAS E INGENIERÍA DE LA COMPUTACIÓN</w:t>
      </w:r>
    </w:p>
    <w:p w:rsidR="002A4383" w:rsidRPr="002A4383" w:rsidRDefault="002A4383" w:rsidP="002A43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2A4383" w:rsidRDefault="002A4383" w:rsidP="002A43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2A4383">
        <w:rPr>
          <w:b/>
          <w:color w:val="000000"/>
          <w:lang w:val="es-AR"/>
        </w:rPr>
        <w:t>RESUELVE</w:t>
      </w:r>
      <w:r>
        <w:rPr>
          <w:b/>
          <w:color w:val="000000"/>
          <w:lang w:val="es-AR"/>
        </w:rPr>
        <w:t>:</w:t>
      </w:r>
    </w:p>
    <w:p w:rsidR="002A4383" w:rsidRPr="002A4383" w:rsidRDefault="002A4383" w:rsidP="002A43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B53910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Asistente de Docencia con dedicación simple vacante por renuncia del </w:t>
      </w:r>
      <w:r>
        <w:rPr>
          <w:rStyle w:val="textoComun"/>
          <w:rFonts w:ascii="Times New Roman" w:hAnsi="Times New Roman" w:cs="Times New Roman"/>
          <w:b/>
        </w:rPr>
        <w:t>Magister Matías Nicolás SELZER</w:t>
      </w:r>
      <w:r w:rsidRPr="00F16BB4">
        <w:rPr>
          <w:rStyle w:val="textoComun"/>
          <w:rFonts w:ascii="Times New Roman" w:hAnsi="Times New Roman" w:cs="Times New Roman"/>
          <w:b/>
        </w:rPr>
        <w:t xml:space="preserve"> (</w:t>
      </w:r>
      <w:proofErr w:type="spellStart"/>
      <w:r w:rsidR="00CE2A97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="00CE2A97">
        <w:rPr>
          <w:rStyle w:val="textoComun"/>
          <w:rFonts w:ascii="Times New Roman" w:hAnsi="Times New Roman" w:cs="Times New Roman"/>
          <w:b/>
        </w:rPr>
        <w:t>. 1</w:t>
      </w:r>
      <w:bookmarkStart w:id="0" w:name="_GoBack"/>
      <w:bookmarkEnd w:id="0"/>
      <w:r>
        <w:rPr>
          <w:rStyle w:val="textoComun"/>
          <w:rFonts w:ascii="Times New Roman" w:hAnsi="Times New Roman" w:cs="Times New Roman"/>
          <w:b/>
        </w:rPr>
        <w:t>3804*Cargo de Planta 27029026</w:t>
      </w:r>
      <w:r w:rsidRPr="00427C72">
        <w:rPr>
          <w:rStyle w:val="textoComun"/>
          <w:rFonts w:ascii="Times New Roman" w:hAnsi="Times New Roman" w:cs="Times New Roman"/>
          <w:b/>
        </w:rPr>
        <w:t xml:space="preserve">) </w:t>
      </w:r>
      <w:r>
        <w:rPr>
          <w:rStyle w:val="textoComun"/>
          <w:rFonts w:ascii="Times New Roman" w:hAnsi="Times New Roman" w:cs="Times New Roman"/>
        </w:rPr>
        <w:t>desde el 09 de septiembre y hasta el 31 de diciembre</w:t>
      </w:r>
      <w:r w:rsidRPr="00427C72">
        <w:rPr>
          <w:rStyle w:val="textoComun"/>
          <w:rFonts w:ascii="Times New Roman" w:hAnsi="Times New Roman" w:cs="Times New Roman"/>
        </w:rPr>
        <w:t xml:space="preserve"> de 2020.-</w:t>
      </w: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2A4383" w:rsidRPr="00B53910" w:rsidRDefault="002A4383" w:rsidP="002A438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-</w:t>
      </w:r>
      <w:r w:rsidR="00586850">
        <w:rPr>
          <w:rStyle w:val="textoComun"/>
          <w:rFonts w:ascii="Times New Roman" w:hAnsi="Times New Roman" w:cs="Times New Roman"/>
        </w:rPr>
        <w:t>---------</w:t>
      </w:r>
    </w:p>
    <w:p w:rsidR="00930023" w:rsidRPr="002A4383" w:rsidRDefault="00930023" w:rsidP="00095CA9">
      <w:pPr>
        <w:rPr>
          <w:lang w:val="es-AR"/>
        </w:rPr>
      </w:pPr>
    </w:p>
    <w:sectPr w:rsidR="00930023" w:rsidRPr="002A438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1FCE" w:rsidRDefault="00EE1FCE">
      <w:r>
        <w:separator/>
      </w:r>
    </w:p>
  </w:endnote>
  <w:endnote w:type="continuationSeparator" w:id="0">
    <w:p w:rsidR="00EE1FCE" w:rsidRDefault="00EE1F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1FCE" w:rsidRDefault="00EE1FCE">
      <w:r>
        <w:separator/>
      </w:r>
    </w:p>
  </w:footnote>
  <w:footnote w:type="continuationSeparator" w:id="0">
    <w:p w:rsidR="00EE1FCE" w:rsidRDefault="00EE1FC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39A78AC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4411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A4383"/>
    <w:rsid w:val="00384819"/>
    <w:rsid w:val="00387856"/>
    <w:rsid w:val="00400C49"/>
    <w:rsid w:val="00440707"/>
    <w:rsid w:val="00445B1D"/>
    <w:rsid w:val="004B0DBF"/>
    <w:rsid w:val="004F4851"/>
    <w:rsid w:val="005552C2"/>
    <w:rsid w:val="00586850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E2A97"/>
    <w:rsid w:val="00D21FDF"/>
    <w:rsid w:val="00D33B1F"/>
    <w:rsid w:val="00D4386A"/>
    <w:rsid w:val="00D9219F"/>
    <w:rsid w:val="00D93BE7"/>
    <w:rsid w:val="00E12C47"/>
    <w:rsid w:val="00E96602"/>
    <w:rsid w:val="00EB0947"/>
    <w:rsid w:val="00EC1810"/>
    <w:rsid w:val="00EE1FCE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1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09-14T12:16:00Z</dcterms:created>
  <dcterms:modified xsi:type="dcterms:W3CDTF">2020-09-15T22:19:00Z</dcterms:modified>
</cp:coreProperties>
</file>